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D1EB" w14:textId="24A93840" w:rsidR="49B7D24E" w:rsidRDefault="49B7D24E" w:rsidP="49B7D24E">
      <w:pPr>
        <w:widowControl w:val="0"/>
        <w:spacing w:after="0" w:line="240" w:lineRule="auto"/>
        <w:rPr>
          <w:rFonts w:ascii="UniZgLight" w:eastAsia="Calibri" w:hAnsi="UniZgLight" w:cs="Calibri"/>
          <w:b/>
          <w:bCs/>
          <w:color w:val="000000" w:themeColor="text1"/>
          <w:sz w:val="32"/>
          <w:szCs w:val="32"/>
          <w:lang w:val="hr-HR"/>
        </w:rPr>
      </w:pPr>
    </w:p>
    <w:p w14:paraId="422B442F" w14:textId="77777777" w:rsidR="003B1E9D" w:rsidRDefault="50393E39" w:rsidP="00E3782A">
      <w:pPr>
        <w:widowControl w:val="0"/>
        <w:spacing w:after="0" w:line="240" w:lineRule="auto"/>
        <w:jc w:val="center"/>
        <w:rPr>
          <w:rFonts w:ascii="UniZgLight" w:eastAsia="Calibri" w:hAnsi="UniZgLight" w:cs="Calibri"/>
          <w:b/>
          <w:bCs/>
          <w:color w:val="000000" w:themeColor="text1"/>
          <w:sz w:val="32"/>
          <w:szCs w:val="32"/>
          <w:lang w:val="hr-HR"/>
        </w:rPr>
      </w:pPr>
      <w:r w:rsidRPr="005A6ACB">
        <w:rPr>
          <w:rFonts w:ascii="UniZgLight" w:eastAsia="Calibri" w:hAnsi="UniZgLight" w:cs="Calibri"/>
          <w:b/>
          <w:bCs/>
          <w:color w:val="000000" w:themeColor="text1"/>
          <w:sz w:val="32"/>
          <w:szCs w:val="32"/>
          <w:lang w:val="hr-HR"/>
        </w:rPr>
        <w:t>Prijavni obrazac</w:t>
      </w:r>
    </w:p>
    <w:p w14:paraId="3849726D" w14:textId="09920735" w:rsidR="00C73ECC" w:rsidRPr="005A6ACB" w:rsidRDefault="00407DCE" w:rsidP="00E3782A">
      <w:pPr>
        <w:widowControl w:val="0"/>
        <w:spacing w:after="0" w:line="240" w:lineRule="auto"/>
        <w:jc w:val="center"/>
        <w:rPr>
          <w:rFonts w:ascii="UniZgLight" w:eastAsia="Calibri" w:hAnsi="UniZgLight" w:cs="Calibri"/>
          <w:color w:val="000000" w:themeColor="text1"/>
          <w:sz w:val="28"/>
          <w:szCs w:val="28"/>
          <w:lang w:val="hr-HR"/>
        </w:rPr>
      </w:pPr>
      <w:r w:rsidRPr="005A6ACB">
        <w:rPr>
          <w:rFonts w:ascii="UniZgLight" w:hAnsi="UniZgLight"/>
          <w:lang w:val="hr-HR"/>
        </w:rPr>
        <w:br/>
      </w:r>
      <w:r w:rsidR="50393E39" w:rsidRPr="005A6ACB">
        <w:rPr>
          <w:rFonts w:ascii="UniZgLight" w:eastAsia="Calibri" w:hAnsi="UniZgLight" w:cs="Calibri"/>
          <w:b/>
          <w:bCs/>
          <w:color w:val="000000" w:themeColor="text1"/>
          <w:sz w:val="28"/>
          <w:szCs w:val="28"/>
          <w:lang w:val="hr-HR"/>
        </w:rPr>
        <w:t>Šifra poziva:</w:t>
      </w:r>
      <w:r w:rsidR="28701897" w:rsidRPr="005A6ACB">
        <w:rPr>
          <w:rFonts w:ascii="UniZgLight" w:eastAsia="Calibri" w:hAnsi="UniZgLight" w:cs="Calibri"/>
          <w:b/>
          <w:bCs/>
          <w:color w:val="000000" w:themeColor="text1"/>
          <w:sz w:val="28"/>
          <w:szCs w:val="28"/>
          <w:lang w:val="hr-HR"/>
        </w:rPr>
        <w:t xml:space="preserve"> </w:t>
      </w:r>
      <w:r w:rsidR="003B1E9D" w:rsidRPr="003B1E9D">
        <w:rPr>
          <w:rFonts w:ascii="UniZgLight" w:eastAsia="Calibri" w:hAnsi="UniZgLight" w:cs="Calibri"/>
          <w:b/>
          <w:bCs/>
          <w:color w:val="000000" w:themeColor="text1"/>
          <w:sz w:val="28"/>
          <w:szCs w:val="28"/>
          <w:lang w:val="hr-HR"/>
        </w:rPr>
        <w:t>ProPuBFO-1.1.3.2026</w:t>
      </w:r>
    </w:p>
    <w:p w14:paraId="396D3719" w14:textId="77777777" w:rsidR="00E3782A" w:rsidRPr="005A6ACB" w:rsidRDefault="00E3782A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color w:val="000000" w:themeColor="text1"/>
          <w:sz w:val="32"/>
          <w:szCs w:val="32"/>
          <w:lang w:val="hr-HR"/>
        </w:rPr>
      </w:pPr>
    </w:p>
    <w:p w14:paraId="07CE8A0C" w14:textId="70B7880C" w:rsidR="00C73ECC" w:rsidRPr="005A6ACB" w:rsidRDefault="73A42CE5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color w:val="000000" w:themeColor="text1"/>
          <w:lang w:val="hr-HR"/>
        </w:rPr>
      </w:pPr>
      <w:r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>1. Prijavitelj</w:t>
      </w:r>
      <w:r w:rsidRPr="005A6ACB">
        <w:rPr>
          <w:rFonts w:ascii="UniZgLight" w:eastAsia="Calibri" w:hAnsi="UniZgLight" w:cs="Calibri"/>
          <w:color w:val="000000" w:themeColor="text1"/>
          <w:lang w:val="hr-HR"/>
        </w:rPr>
        <w:t xml:space="preserve"> (Znanstveno-nastavno radno mjesto, ime i prezime, odsjek, e-mail)</w:t>
      </w:r>
      <w:r w:rsidR="00E3782A" w:rsidRPr="005A6ACB">
        <w:rPr>
          <w:lang w:val="hr-HR"/>
        </w:rPr>
        <w:br/>
      </w:r>
      <w:r w:rsidRPr="005A6ACB">
        <w:rPr>
          <w:rFonts w:ascii="UniZgLight" w:eastAsia="Calibri" w:hAnsi="UniZgLight" w:cs="Calibri"/>
          <w:color w:val="000000" w:themeColor="text1"/>
          <w:lang w:val="hr-HR"/>
        </w:rPr>
        <w:t>Suradnik 1 (Znanstveno-nastavno radno mjesto, ime i prezime, odsjek, e-mail)</w:t>
      </w:r>
      <w:r w:rsidR="00E3782A" w:rsidRPr="005A6ACB">
        <w:rPr>
          <w:lang w:val="hr-HR"/>
        </w:rPr>
        <w:br/>
      </w:r>
      <w:r w:rsidRPr="005A6ACB">
        <w:rPr>
          <w:rFonts w:ascii="UniZgLight" w:eastAsia="Calibri" w:hAnsi="UniZgLight" w:cs="Calibri"/>
          <w:color w:val="000000" w:themeColor="text1"/>
          <w:lang w:val="hr-HR"/>
        </w:rPr>
        <w:t>(dodati po potrebi)</w:t>
      </w:r>
      <w:r w:rsidR="00EE10F9" w:rsidRPr="005A6ACB">
        <w:rPr>
          <w:rFonts w:ascii="UniZgLight" w:eastAsia="Calibri" w:hAnsi="UniZgLight" w:cs="Calibri"/>
          <w:color w:val="000000" w:themeColor="text1"/>
          <w:lang w:val="hr-HR"/>
        </w:rPr>
        <w:t xml:space="preserve"> </w:t>
      </w:r>
    </w:p>
    <w:p w14:paraId="4BEB3277" w14:textId="37F9C146" w:rsidR="00EE10F9" w:rsidRPr="005A6ACB" w:rsidRDefault="00EE10F9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i/>
          <w:color w:val="000000" w:themeColor="text1"/>
          <w:lang w:val="hr-HR"/>
        </w:rPr>
      </w:pPr>
      <w:r w:rsidRPr="005A6ACB">
        <w:rPr>
          <w:rFonts w:ascii="UniZgLight" w:eastAsia="Calibri" w:hAnsi="UniZgLight" w:cs="Calibri"/>
          <w:bCs/>
          <w:i/>
          <w:color w:val="000000" w:themeColor="text1"/>
          <w:lang w:val="hr-HR"/>
        </w:rPr>
        <w:t xml:space="preserve">Potrebno je navesti sve zaposlenike koji sudjeluju u aktivnostima. </w:t>
      </w:r>
    </w:p>
    <w:p w14:paraId="49FD0E55" w14:textId="5ABDF2D8" w:rsidR="00C73ECC" w:rsidRDefault="00C73ECC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7A233E73" w14:textId="77777777" w:rsidR="003B1E9D" w:rsidRDefault="003B1E9D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4BAAF53E" w14:textId="77777777" w:rsidR="003B1E9D" w:rsidRPr="005A6ACB" w:rsidRDefault="003B1E9D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0D17F836" w14:textId="51C572A0" w:rsidR="00C73ECC" w:rsidRPr="005A6ACB" w:rsidRDefault="00E3782A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color w:val="000000" w:themeColor="text1"/>
          <w:lang w:val="hr-HR"/>
        </w:rPr>
      </w:pPr>
      <w:r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>2. Kratki opis aktivnosti</w:t>
      </w:r>
      <w:r w:rsidR="50393E39"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 xml:space="preserve"> i usklađenost s ciljevima poziva</w:t>
      </w:r>
      <w:r w:rsidR="00407DCE" w:rsidRPr="005A6ACB">
        <w:rPr>
          <w:rFonts w:ascii="UniZgLight" w:hAnsi="UniZgLight"/>
          <w:lang w:val="hr-HR"/>
        </w:rPr>
        <w:br/>
      </w:r>
      <w:r w:rsidR="50393E39" w:rsidRPr="005A6ACB">
        <w:rPr>
          <w:rFonts w:ascii="UniZgLight" w:eastAsia="Calibri" w:hAnsi="UniZgLight" w:cs="Calibri"/>
          <w:color w:val="000000" w:themeColor="text1"/>
          <w:lang w:val="hr-HR"/>
        </w:rPr>
        <w:t xml:space="preserve">(maksimalno </w:t>
      </w:r>
      <w:r w:rsidR="00E277AB">
        <w:rPr>
          <w:rFonts w:ascii="Cambria" w:eastAsia="Calibri" w:hAnsi="Cambria" w:cs="Cambria"/>
          <w:color w:val="000000" w:themeColor="text1"/>
          <w:lang w:val="hr-HR"/>
        </w:rPr>
        <w:t>1</w:t>
      </w:r>
      <w:r w:rsidR="00EE10F9" w:rsidRPr="005A6ACB">
        <w:rPr>
          <w:rFonts w:ascii="UniZgLight" w:eastAsia="Calibri" w:hAnsi="UniZgLight" w:cs="Calibri"/>
          <w:color w:val="000000" w:themeColor="text1"/>
          <w:lang w:val="hr-HR"/>
        </w:rPr>
        <w:t xml:space="preserve"> stranic</w:t>
      </w:r>
      <w:r w:rsidR="00E277AB">
        <w:rPr>
          <w:rFonts w:ascii="UniZgLight" w:eastAsia="Calibri" w:hAnsi="UniZgLight" w:cs="Calibri"/>
          <w:color w:val="000000" w:themeColor="text1"/>
          <w:lang w:val="hr-HR"/>
        </w:rPr>
        <w:t>a</w:t>
      </w:r>
      <w:r w:rsidR="50393E39" w:rsidRPr="005A6ACB">
        <w:rPr>
          <w:rFonts w:ascii="UniZgLight" w:eastAsia="Calibri" w:hAnsi="UniZgLight" w:cs="Calibri"/>
          <w:color w:val="000000" w:themeColor="text1"/>
          <w:lang w:val="hr-HR"/>
        </w:rPr>
        <w:t>)</w:t>
      </w:r>
    </w:p>
    <w:p w14:paraId="67981219" w14:textId="5CDD5BFB" w:rsidR="00C73ECC" w:rsidRDefault="00407DCE" w:rsidP="00E3782A">
      <w:pPr>
        <w:pStyle w:val="ListParagraph"/>
        <w:widowControl w:val="0"/>
        <w:spacing w:before="22" w:after="0" w:line="240" w:lineRule="auto"/>
        <w:ind w:left="0"/>
        <w:jc w:val="both"/>
        <w:rPr>
          <w:rFonts w:ascii="UniZgLight" w:eastAsia="Calibri" w:hAnsi="UniZgLight" w:cs="Calibri"/>
          <w:color w:val="000000" w:themeColor="text1"/>
          <w:lang w:val="hr-HR"/>
        </w:rPr>
      </w:pPr>
      <w:r w:rsidRPr="005A6ACB">
        <w:rPr>
          <w:rFonts w:ascii="UniZgLight" w:hAnsi="UniZgLight"/>
          <w:lang w:val="hr-HR"/>
        </w:rPr>
        <w:br/>
      </w:r>
    </w:p>
    <w:p w14:paraId="265FB50C" w14:textId="77777777" w:rsidR="003B1E9D" w:rsidRPr="005A6ACB" w:rsidRDefault="003B1E9D" w:rsidP="00E3782A">
      <w:pPr>
        <w:pStyle w:val="ListParagraph"/>
        <w:widowControl w:val="0"/>
        <w:spacing w:before="22" w:after="0" w:line="240" w:lineRule="auto"/>
        <w:ind w:left="0"/>
        <w:jc w:val="both"/>
        <w:rPr>
          <w:rFonts w:ascii="UniZgLight" w:eastAsia="Calibri" w:hAnsi="UniZgLight" w:cs="Calibri"/>
          <w:color w:val="000000" w:themeColor="text1"/>
          <w:lang w:val="hr-HR"/>
        </w:rPr>
      </w:pPr>
    </w:p>
    <w:p w14:paraId="6FA41879" w14:textId="73C71193" w:rsidR="00C73ECC" w:rsidRPr="005A6ACB" w:rsidRDefault="00C73ECC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0530B49D" w14:textId="27B0BF1E" w:rsidR="00C73ECC" w:rsidRPr="005A6ACB" w:rsidRDefault="00E3782A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color w:val="000000" w:themeColor="text1"/>
          <w:lang w:val="hr-HR"/>
        </w:rPr>
      </w:pPr>
      <w:r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 xml:space="preserve">3. </w:t>
      </w:r>
      <w:r w:rsidR="50393E39"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>Radni plan</w:t>
      </w:r>
      <w:r w:rsidR="00407DCE" w:rsidRPr="005A6ACB">
        <w:rPr>
          <w:rFonts w:ascii="UniZgLight" w:hAnsi="UniZgLight"/>
          <w:lang w:val="hr-HR"/>
        </w:rPr>
        <w:br/>
      </w:r>
      <w:r w:rsidR="50393E39" w:rsidRPr="005A6ACB">
        <w:rPr>
          <w:rFonts w:ascii="UniZgLight" w:eastAsia="Calibri" w:hAnsi="UniZgLight" w:cs="Calibri"/>
          <w:color w:val="000000" w:themeColor="text1"/>
          <w:lang w:val="hr-HR"/>
        </w:rPr>
        <w:t>(dodati redove po potrebi)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6A0" w:firstRow="1" w:lastRow="0" w:firstColumn="1" w:lastColumn="0" w:noHBand="1" w:noVBand="1"/>
      </w:tblPr>
      <w:tblGrid>
        <w:gridCol w:w="2295"/>
        <w:gridCol w:w="2295"/>
        <w:gridCol w:w="2295"/>
        <w:gridCol w:w="2295"/>
      </w:tblGrid>
      <w:tr w:rsidR="57185961" w:rsidRPr="005A6ACB" w14:paraId="0F4C9DAA" w14:textId="77777777" w:rsidTr="57185961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5CD0D6C6" w14:textId="1866C556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Naziv aktivnosti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808DD5B" w14:textId="615AF3AD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Osobe za provedbu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98BAFE9" w14:textId="1C1BBB54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Planirani rezultat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01F62D10" w14:textId="6DE3624A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Planirani rok</w:t>
            </w:r>
          </w:p>
        </w:tc>
      </w:tr>
      <w:tr w:rsidR="57185961" w:rsidRPr="005A6ACB" w14:paraId="789D7C46" w14:textId="77777777" w:rsidTr="57185961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76C6D060" w14:textId="11F044C5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2D9FEBFC" w14:textId="3C0A1505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470AE02D" w14:textId="32CA1A76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01ABDD34" w14:textId="362D42C5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  <w:tr w:rsidR="57185961" w:rsidRPr="005A6ACB" w14:paraId="11B6AECD" w14:textId="77777777" w:rsidTr="57185961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4BDA8473" w14:textId="1F10C756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69B1C21F" w14:textId="4125424F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59AE0088" w14:textId="561BEA16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4AE07EB" w14:textId="1D0C18C9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  <w:tr w:rsidR="57185961" w:rsidRPr="005A6ACB" w14:paraId="6F2F230C" w14:textId="77777777" w:rsidTr="57185961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7D36E851" w14:textId="40A4B3ED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582E50F8" w14:textId="50EFB32D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FDEA3B4" w14:textId="52CB1209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49347802" w14:textId="37326ECE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</w:tbl>
    <w:p w14:paraId="2DFBC914" w14:textId="510779EA" w:rsidR="00C73ECC" w:rsidRPr="005A6ACB" w:rsidRDefault="00C73ECC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3B805E1E" w14:textId="2E78E72B" w:rsidR="00C73ECC" w:rsidRDefault="00C73ECC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6BE01A1A" w14:textId="77777777" w:rsidR="003B1E9D" w:rsidRPr="005A6ACB" w:rsidRDefault="003B1E9D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463096B5" w14:textId="6187A297" w:rsidR="00C73ECC" w:rsidRPr="005A6ACB" w:rsidRDefault="00C73ECC" w:rsidP="00E3782A">
      <w:pPr>
        <w:widowControl w:val="0"/>
        <w:spacing w:before="22" w:after="0" w:line="240" w:lineRule="auto"/>
        <w:ind w:hanging="361"/>
        <w:rPr>
          <w:rFonts w:ascii="UniZgLight" w:eastAsia="Calibri" w:hAnsi="UniZgLight" w:cs="Calibri"/>
          <w:color w:val="000000" w:themeColor="text1"/>
          <w:lang w:val="hr-HR"/>
        </w:rPr>
      </w:pPr>
    </w:p>
    <w:p w14:paraId="74F43DE8" w14:textId="29AB6637" w:rsidR="00C73ECC" w:rsidRPr="005A6ACB" w:rsidRDefault="00E3782A" w:rsidP="00E3782A">
      <w:pPr>
        <w:pStyle w:val="ListParagraph"/>
        <w:widowControl w:val="0"/>
        <w:spacing w:before="22" w:after="0" w:line="240" w:lineRule="auto"/>
        <w:ind w:left="0"/>
        <w:rPr>
          <w:rFonts w:ascii="UniZgLight" w:eastAsia="Calibri" w:hAnsi="UniZgLight" w:cs="Calibri"/>
          <w:color w:val="000000" w:themeColor="text1"/>
          <w:lang w:val="hr-HR"/>
        </w:rPr>
      </w:pPr>
      <w:r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 xml:space="preserve">4. </w:t>
      </w:r>
      <w:r w:rsidR="50393E39" w:rsidRPr="005A6ACB">
        <w:rPr>
          <w:rFonts w:ascii="UniZgLight" w:eastAsia="Calibri" w:hAnsi="UniZgLight" w:cs="Calibri"/>
          <w:b/>
          <w:bCs/>
          <w:color w:val="000000" w:themeColor="text1"/>
          <w:lang w:val="hr-HR"/>
        </w:rPr>
        <w:t>Financijski plan</w:t>
      </w:r>
      <w:r w:rsidR="00407DCE" w:rsidRPr="005A6ACB">
        <w:rPr>
          <w:rFonts w:ascii="UniZgLight" w:hAnsi="UniZgLight"/>
          <w:lang w:val="hr-HR"/>
        </w:rPr>
        <w:br/>
      </w:r>
      <w:r w:rsidR="50393E39" w:rsidRPr="005A6ACB">
        <w:rPr>
          <w:rFonts w:ascii="UniZgLight" w:eastAsia="Calibri" w:hAnsi="UniZgLight" w:cs="Calibri"/>
          <w:color w:val="000000" w:themeColor="text1"/>
          <w:lang w:val="hr-HR"/>
        </w:rPr>
        <w:t>(dodati redove po potrebi)</w:t>
      </w:r>
    </w:p>
    <w:tbl>
      <w:tblPr>
        <w:tblStyle w:val="TableGrid"/>
        <w:tblW w:w="6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6A0" w:firstRow="1" w:lastRow="0" w:firstColumn="1" w:lastColumn="0" w:noHBand="1" w:noVBand="1"/>
      </w:tblPr>
      <w:tblGrid>
        <w:gridCol w:w="2295"/>
        <w:gridCol w:w="2295"/>
        <w:gridCol w:w="2295"/>
      </w:tblGrid>
      <w:tr w:rsidR="57185961" w:rsidRPr="005A6ACB" w14:paraId="515889B2" w14:textId="77777777" w:rsidTr="54B25D5B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20DEFD49" w14:textId="1B80094F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Naziv troška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5150CC38" w14:textId="5B1FDF45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Tražena sredstva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578F26FB" w14:textId="5C1A82B3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Ukupni trošak</w:t>
            </w:r>
          </w:p>
        </w:tc>
      </w:tr>
      <w:tr w:rsidR="57185961" w:rsidRPr="005A6ACB" w14:paraId="4A359A08" w14:textId="77777777" w:rsidTr="54B25D5B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78E986C3" w14:textId="019B5103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A1E1517" w14:textId="66484C52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11F8DE5C" w14:textId="023B0A18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  <w:tr w:rsidR="57185961" w:rsidRPr="005A6ACB" w14:paraId="4CECD2AF" w14:textId="77777777" w:rsidTr="54B25D5B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09149FFA" w14:textId="4317B230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115F3D34" w14:textId="55A0A5AE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4462ECE1" w14:textId="2B0CE40A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  <w:tr w:rsidR="57185961" w:rsidRPr="005A6ACB" w14:paraId="79B797FE" w14:textId="77777777" w:rsidTr="54B25D5B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4EA1C956" w14:textId="5E36C61E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2CF4650E" w14:textId="4509C05E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1ED63FA8" w14:textId="5E0293B4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  <w:tr w:rsidR="57185961" w:rsidRPr="005A6ACB" w14:paraId="3399650E" w14:textId="77777777" w:rsidTr="54B25D5B">
        <w:trPr>
          <w:trHeight w:val="300"/>
        </w:trPr>
        <w:tc>
          <w:tcPr>
            <w:tcW w:w="2295" w:type="dxa"/>
            <w:tcMar>
              <w:left w:w="105" w:type="dxa"/>
              <w:right w:w="105" w:type="dxa"/>
            </w:tcMar>
          </w:tcPr>
          <w:p w14:paraId="2A89A48B" w14:textId="03A254F2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  <w:r w:rsidRPr="005A6ACB">
              <w:rPr>
                <w:rFonts w:ascii="UniZgLight" w:eastAsia="Calibri" w:hAnsi="UniZgLight" w:cs="Calibri"/>
                <w:b/>
                <w:bCs/>
                <w:lang w:val="hr-HR"/>
              </w:rPr>
              <w:t>UKUPNO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771F3142" w14:textId="1241CB02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</w:tcPr>
          <w:p w14:paraId="09BEAF5C" w14:textId="4F9D4836" w:rsidR="57185961" w:rsidRPr="005A6ACB" w:rsidRDefault="57185961" w:rsidP="00E3782A">
            <w:pPr>
              <w:widowControl w:val="0"/>
              <w:rPr>
                <w:rFonts w:ascii="UniZgLight" w:eastAsia="Calibri" w:hAnsi="UniZgLight" w:cs="Calibri"/>
                <w:lang w:val="hr-HR"/>
              </w:rPr>
            </w:pPr>
          </w:p>
        </w:tc>
      </w:tr>
    </w:tbl>
    <w:p w14:paraId="2C078E63" w14:textId="38DCDE58" w:rsidR="00C73ECC" w:rsidRPr="005A6ACB" w:rsidRDefault="00C73ECC" w:rsidP="00E3782A">
      <w:pPr>
        <w:widowControl w:val="0"/>
        <w:spacing w:after="0" w:line="240" w:lineRule="auto"/>
        <w:rPr>
          <w:rFonts w:ascii="UniZgLight" w:eastAsia="Calibri" w:hAnsi="UniZgLight" w:cs="Calibri"/>
          <w:color w:val="000000" w:themeColor="text1"/>
          <w:lang w:val="hr-HR"/>
        </w:rPr>
      </w:pPr>
    </w:p>
    <w:sectPr w:rsidR="00C73ECC" w:rsidRPr="005A6AC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0A5B2" w14:textId="77777777" w:rsidR="00644228" w:rsidRDefault="00644228" w:rsidP="00B87E40">
      <w:pPr>
        <w:spacing w:after="0" w:line="240" w:lineRule="auto"/>
      </w:pPr>
      <w:r>
        <w:separator/>
      </w:r>
    </w:p>
  </w:endnote>
  <w:endnote w:type="continuationSeparator" w:id="0">
    <w:p w14:paraId="069BDEF4" w14:textId="77777777" w:rsidR="00644228" w:rsidRDefault="00644228" w:rsidP="00B87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ZgLight">
    <w:altName w:val="Arial"/>
    <w:panose1 w:val="02000503000000020003"/>
    <w:charset w:val="EE"/>
    <w:family w:val="auto"/>
    <w:pitch w:val="variable"/>
    <w:sig w:usb0="8000002F" w:usb1="5000204B" w:usb2="00000000" w:usb3="00000000" w:csb0="0000008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265035"/>
      <w:docPartObj>
        <w:docPartGallery w:val="Page Numbers (Bottom of Page)"/>
        <w:docPartUnique/>
      </w:docPartObj>
    </w:sdtPr>
    <w:sdtEndPr/>
    <w:sdtContent>
      <w:p w14:paraId="2352ECB8" w14:textId="6C6E181F" w:rsidR="003B1E9D" w:rsidRDefault="003B1E9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r-HR"/>
          </w:rPr>
          <w:t>2</w:t>
        </w:r>
        <w:r>
          <w:fldChar w:fldCharType="end"/>
        </w:r>
      </w:p>
    </w:sdtContent>
  </w:sdt>
  <w:p w14:paraId="6EE2EEFD" w14:textId="77777777" w:rsidR="003B1E9D" w:rsidRDefault="003B1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49C5B" w14:textId="77777777" w:rsidR="00644228" w:rsidRDefault="00644228" w:rsidP="00B87E40">
      <w:pPr>
        <w:spacing w:after="0" w:line="240" w:lineRule="auto"/>
      </w:pPr>
      <w:r>
        <w:separator/>
      </w:r>
    </w:p>
  </w:footnote>
  <w:footnote w:type="continuationSeparator" w:id="0">
    <w:p w14:paraId="50CB0715" w14:textId="77777777" w:rsidR="00644228" w:rsidRDefault="00644228" w:rsidP="00B87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A5C35" w14:textId="71F93914" w:rsidR="00B87E40" w:rsidRDefault="00B87E40">
    <w:pPr>
      <w:pStyle w:val="Header"/>
    </w:pPr>
    <w:r>
      <w:rPr>
        <w:noProof/>
      </w:rPr>
      <w:drawing>
        <wp:inline distT="0" distB="0" distL="0" distR="0" wp14:anchorId="010FB2AC" wp14:editId="52463472">
          <wp:extent cx="2371725" cy="664210"/>
          <wp:effectExtent l="0" t="0" r="9525" b="2540"/>
          <wp:docPr id="1654279540" name="Slika 16542795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4279540" name="Slika 165427954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B7E89F" w14:textId="019D1C26" w:rsidR="003B1E9D" w:rsidRDefault="003B1E9D">
    <w:pPr>
      <w:pStyle w:val="Header"/>
    </w:pPr>
    <w:r w:rsidRPr="003B1E9D">
      <w:rPr>
        <w:highlight w:val="yellow"/>
      </w:rPr>
      <w:t xml:space="preserve">1. </w:t>
    </w:r>
    <w:proofErr w:type="spellStart"/>
    <w:r w:rsidR="00416935">
      <w:rPr>
        <w:highlight w:val="yellow"/>
      </w:rPr>
      <w:t>I</w:t>
    </w:r>
    <w:r w:rsidRPr="003B1E9D">
      <w:rPr>
        <w:highlight w:val="yellow"/>
      </w:rPr>
      <w:t>zmje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E2B9E"/>
    <w:multiLevelType w:val="hybridMultilevel"/>
    <w:tmpl w:val="C2D03364"/>
    <w:lvl w:ilvl="0" w:tplc="D586FAC0">
      <w:start w:val="1"/>
      <w:numFmt w:val="decimal"/>
      <w:lvlText w:val="%1."/>
      <w:lvlJc w:val="left"/>
      <w:pPr>
        <w:ind w:left="720" w:hanging="360"/>
      </w:pPr>
    </w:lvl>
    <w:lvl w:ilvl="1" w:tplc="1D0A62DA">
      <w:start w:val="1"/>
      <w:numFmt w:val="lowerLetter"/>
      <w:lvlText w:val="%2."/>
      <w:lvlJc w:val="left"/>
      <w:pPr>
        <w:ind w:left="1440" w:hanging="360"/>
      </w:pPr>
    </w:lvl>
    <w:lvl w:ilvl="2" w:tplc="B3DCAD02">
      <w:start w:val="1"/>
      <w:numFmt w:val="lowerRoman"/>
      <w:lvlText w:val="%3."/>
      <w:lvlJc w:val="right"/>
      <w:pPr>
        <w:ind w:left="2160" w:hanging="180"/>
      </w:pPr>
    </w:lvl>
    <w:lvl w:ilvl="3" w:tplc="9BB2ABBE">
      <w:start w:val="1"/>
      <w:numFmt w:val="decimal"/>
      <w:lvlText w:val="%4."/>
      <w:lvlJc w:val="left"/>
      <w:pPr>
        <w:ind w:left="2880" w:hanging="360"/>
      </w:pPr>
    </w:lvl>
    <w:lvl w:ilvl="4" w:tplc="064CE530">
      <w:start w:val="1"/>
      <w:numFmt w:val="lowerLetter"/>
      <w:lvlText w:val="%5."/>
      <w:lvlJc w:val="left"/>
      <w:pPr>
        <w:ind w:left="3600" w:hanging="360"/>
      </w:pPr>
    </w:lvl>
    <w:lvl w:ilvl="5" w:tplc="188866C6">
      <w:start w:val="1"/>
      <w:numFmt w:val="lowerRoman"/>
      <w:lvlText w:val="%6."/>
      <w:lvlJc w:val="right"/>
      <w:pPr>
        <w:ind w:left="4320" w:hanging="180"/>
      </w:pPr>
    </w:lvl>
    <w:lvl w:ilvl="6" w:tplc="1C042A4C">
      <w:start w:val="1"/>
      <w:numFmt w:val="decimal"/>
      <w:lvlText w:val="%7."/>
      <w:lvlJc w:val="left"/>
      <w:pPr>
        <w:ind w:left="5040" w:hanging="360"/>
      </w:pPr>
    </w:lvl>
    <w:lvl w:ilvl="7" w:tplc="1B98E302">
      <w:start w:val="1"/>
      <w:numFmt w:val="lowerLetter"/>
      <w:lvlText w:val="%8."/>
      <w:lvlJc w:val="left"/>
      <w:pPr>
        <w:ind w:left="5760" w:hanging="360"/>
      </w:pPr>
    </w:lvl>
    <w:lvl w:ilvl="8" w:tplc="47981AA4">
      <w:start w:val="1"/>
      <w:numFmt w:val="lowerRoman"/>
      <w:lvlText w:val="%9."/>
      <w:lvlJc w:val="right"/>
      <w:pPr>
        <w:ind w:left="6480" w:hanging="180"/>
      </w:pPr>
    </w:lvl>
  </w:abstractNum>
  <w:num w:numId="1" w16cid:durableId="633875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wNLAwMTA0MzY0NzZX0lEKTi0uzszPAykwrAUAYdY54SwAAAA="/>
  </w:docVars>
  <w:rsids>
    <w:rsidRoot w:val="057F9787"/>
    <w:rsid w:val="00001D6E"/>
    <w:rsid w:val="0012180E"/>
    <w:rsid w:val="002E5C50"/>
    <w:rsid w:val="003B1E9D"/>
    <w:rsid w:val="00407DCE"/>
    <w:rsid w:val="00416935"/>
    <w:rsid w:val="00420703"/>
    <w:rsid w:val="00467934"/>
    <w:rsid w:val="00492476"/>
    <w:rsid w:val="004A1CDF"/>
    <w:rsid w:val="005A6ACB"/>
    <w:rsid w:val="00644228"/>
    <w:rsid w:val="00B13303"/>
    <w:rsid w:val="00B87E40"/>
    <w:rsid w:val="00C24645"/>
    <w:rsid w:val="00C57A19"/>
    <w:rsid w:val="00C73ECC"/>
    <w:rsid w:val="00CE20BB"/>
    <w:rsid w:val="00E277AB"/>
    <w:rsid w:val="00E3782A"/>
    <w:rsid w:val="00EE10F9"/>
    <w:rsid w:val="057F9787"/>
    <w:rsid w:val="11263CAF"/>
    <w:rsid w:val="1176250D"/>
    <w:rsid w:val="28701897"/>
    <w:rsid w:val="368D3888"/>
    <w:rsid w:val="36B6F3E0"/>
    <w:rsid w:val="46BDAE15"/>
    <w:rsid w:val="49B7D24E"/>
    <w:rsid w:val="4B7950AA"/>
    <w:rsid w:val="50393E39"/>
    <w:rsid w:val="54B25D5B"/>
    <w:rsid w:val="57185961"/>
    <w:rsid w:val="73A42CE5"/>
    <w:rsid w:val="73D9CA48"/>
    <w:rsid w:val="7BFD8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7F9787"/>
  <w15:chartTrackingRefBased/>
  <w15:docId w15:val="{09C3C6F9-BA12-4036-B0A6-A81A87F9D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57185961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B87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E40"/>
  </w:style>
  <w:style w:type="paragraph" w:styleId="Footer">
    <w:name w:val="footer"/>
    <w:basedOn w:val="Normal"/>
    <w:link w:val="FooterChar"/>
    <w:uiPriority w:val="99"/>
    <w:unhideWhenUsed/>
    <w:rsid w:val="00B87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E40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7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d5e43d-85c7-424b-b969-1db2bc22ac14">
      <Terms xmlns="http://schemas.microsoft.com/office/infopath/2007/PartnerControls"/>
    </lcf76f155ced4ddcb4097134ff3c332f>
    <TaxCatchAll xmlns="14aedf1c-4e51-4108-9e99-712980706f8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73B37C5C855C4EB360965D757B8A27" ma:contentTypeVersion="18" ma:contentTypeDescription="Create a new document." ma:contentTypeScope="" ma:versionID="969b8782ca404b935d3ce43fd96cad64">
  <xsd:schema xmlns:xsd="http://www.w3.org/2001/XMLSchema" xmlns:xs="http://www.w3.org/2001/XMLSchema" xmlns:p="http://schemas.microsoft.com/office/2006/metadata/properties" xmlns:ns2="15d5e43d-85c7-424b-b969-1db2bc22ac14" xmlns:ns3="14aedf1c-4e51-4108-9e99-712980706f84" targetNamespace="http://schemas.microsoft.com/office/2006/metadata/properties" ma:root="true" ma:fieldsID="a78dfd3d9aec7369bcd570883299b946" ns2:_="" ns3:_="">
    <xsd:import namespace="15d5e43d-85c7-424b-b969-1db2bc22ac14"/>
    <xsd:import namespace="14aedf1c-4e51-4108-9e99-712980706f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5e43d-85c7-424b-b969-1db2bc22ac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0b5bfa9-24ab-4233-a33d-ee8d531307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edf1c-4e51-4108-9e99-712980706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fcc2141-2c3a-49de-b782-3e81bd1ec60e}" ma:internalName="TaxCatchAll" ma:showField="CatchAllData" ma:web="14aedf1c-4e51-4108-9e99-712980706f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E2B899-0741-4E96-9417-0B3B46C334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20717A-47AA-4D4E-B6D3-1B600CB57B0D}">
  <ds:schemaRefs>
    <ds:schemaRef ds:uri="http://schemas.microsoft.com/office/2006/metadata/properties"/>
    <ds:schemaRef ds:uri="http://schemas.microsoft.com/office/infopath/2007/PartnerControls"/>
    <ds:schemaRef ds:uri="15d5e43d-85c7-424b-b969-1db2bc22ac14"/>
    <ds:schemaRef ds:uri="14aedf1c-4e51-4108-9e99-712980706f84"/>
  </ds:schemaRefs>
</ds:datastoreItem>
</file>

<file path=customXml/itemProps3.xml><?xml version="1.0" encoding="utf-8"?>
<ds:datastoreItem xmlns:ds="http://schemas.openxmlformats.org/officeDocument/2006/customXml" ds:itemID="{B5CC53A2-ADC0-4290-9F6E-7DEDEB717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5e43d-85c7-424b-b969-1db2bc22ac14"/>
    <ds:schemaRef ds:uri="14aedf1c-4e51-4108-9e99-712980706f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 Makek</dc:creator>
  <cp:keywords/>
  <dc:description/>
  <cp:lastModifiedBy>Branimir Ivanković</cp:lastModifiedBy>
  <cp:revision>8</cp:revision>
  <cp:lastPrinted>2026-02-06T12:30:00Z</cp:lastPrinted>
  <dcterms:created xsi:type="dcterms:W3CDTF">2026-03-05T11:37:00Z</dcterms:created>
  <dcterms:modified xsi:type="dcterms:W3CDTF">2026-04-0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50dae-4200-457c-b06b-7b1d655a70cf</vt:lpwstr>
  </property>
  <property fmtid="{D5CDD505-2E9C-101B-9397-08002B2CF9AE}" pid="3" name="ContentTypeId">
    <vt:lpwstr>0x0101001973B37C5C855C4EB360965D757B8A27</vt:lpwstr>
  </property>
  <property fmtid="{D5CDD505-2E9C-101B-9397-08002B2CF9AE}" pid="4" name="MediaServiceImageTags">
    <vt:lpwstr/>
  </property>
</Properties>
</file>